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horas-difíciles"/>
    <w:p>
      <w:pPr>
        <w:pStyle w:val="Heading2"/>
      </w:pPr>
      <w:r>
        <w:t xml:space="preserve">Lección 16: Horas difíci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horas en punto y horas y media.</w:t>
      </w:r>
    </w:p>
    <w:bookmarkStart w:id="21" w:name="X81a8a1ae8e26df874cb142a404b3cb4ae0667ee"/>
    <w:p>
      <w:pPr>
        <w:pStyle w:val="Heading3"/>
      </w:pPr>
      <w:r>
        <w:t xml:space="preserve">Calentamiento: Conversación numérica: Decenas y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48</m:t>
        </m:r>
      </m:oMath>
    </w:p>
    <w:bookmarkEnd w:id="21"/>
    <w:bookmarkStart w:id="31" w:name="dime-otra-vez-qué-hora-es"/>
    <w:p>
      <w:pPr>
        <w:pStyle w:val="Heading3"/>
      </w:pPr>
      <w:r>
        <w:t xml:space="preserve">16.2: Dime otra vez, ¿qué hora es?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589.01234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dice que este reloj muestra las 6:00.</w:t>
      </w:r>
    </w:p>
    <w:p>
      <w:pPr>
        <w:numPr>
          <w:ilvl w:val="0"/>
          <w:numId w:val="1000"/>
        </w:numPr>
      </w:pPr>
      <w:r>
        <w:t xml:space="preserve">Priya dice que el reloj muestra las 12:30.</w:t>
      </w:r>
    </w:p>
    <w:p>
      <w:pPr>
        <w:numPr>
          <w:ilvl w:val="0"/>
          <w:numId w:val="1000"/>
        </w:numPr>
      </w:pPr>
      <w:r>
        <w:t xml:space="preserve">¿Con quién estás de acuerdo? ¿Por qué?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89.10214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01661" cy="35260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589.17016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65" w:name="el-horario-del-domingo"/>
    <w:p>
      <w:pPr>
        <w:pStyle w:val="Heading3"/>
      </w:pPr>
      <w:r>
        <w:t xml:space="preserve">16.3: El horario del domingo</w:t>
      </w:r>
    </w:p>
    <w:p>
      <w:pPr>
        <w:pStyle w:val="FirstParagraph"/>
      </w:pPr>
      <w:r>
        <w:t xml:space="preserve">Llena los espacios en blanco para mostrar tu horario de un domingo perfecto.</w:t>
      </w:r>
    </w:p>
    <w:p>
      <w:pPr>
        <w:pStyle w:val="BodyText"/>
      </w:pPr>
      <w:r>
        <w:t xml:space="preserve">Hora</w:t>
      </w:r>
    </w:p>
    <w:p>
      <w:pPr>
        <w:pStyle w:val="BodyText"/>
      </w:pPr>
      <w:r>
        <w:t xml:space="preserve">Actividad</w:t>
      </w:r>
    </w:p>
    <w:p>
      <w:pPr>
        <w:pStyle w:val="BodyText"/>
      </w:pPr>
      <w:r>
        <w:t xml:space="preserve">Reloj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589.25490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589.31284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589.38565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89.43039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89.50513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89.61984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9589.73804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9589.81968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9589.886718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59589.94708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45881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59590.031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5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8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cómo leer horas en punto y horas y media.</w:t>
      </w:r>
    </w:p>
    <w:p>
      <w:pPr>
        <w:pStyle w:val="BodyText"/>
      </w:pPr>
      <w:r>
        <w:t xml:space="preserve">Aprendimos que cuando la manecilla de los minutos señala el 12, la manecilla de las horas señala un número. Decimos “___ en punto”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590.110902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2 en punto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590.171574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8 en punto.</w:t>
      </w:r>
    </w:p>
    <w:p>
      <w:pPr>
        <w:pStyle w:val="BodyText"/>
      </w:pPr>
      <w:r>
        <w:t xml:space="preserve">Aprendimos que cuando la manecilla de los minutos ha recorrido la mitad del reloj y señala el 6, la manecilla de las horas señala la mitad entre 2 números. Decimos “___ y media”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59590.22979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3 y media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59590.328213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6 y media.</w:t>
      </w:r>
    </w:p>
    <w:p>
      <w:pPr>
        <w:pStyle w:val="BodyText"/>
      </w:pPr>
      <w:r>
        <w:t xml:space="preserve">Aprendimos cómo escribir la hora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tmp/embedder-1671059590.40054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2:00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tmp/embedder-1671059590.492454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n las 4:3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3:11Z</dcterms:created>
  <dcterms:modified xsi:type="dcterms:W3CDTF">2022-12-14T2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8zAgtn8xIqgLfaDx91lmHdpqm4mbXhstmY65eYZ8Gx+3ZbZ+8LT+9kFMRee1n+WDXfL6wT6Po3U32b45dknA==</vt:lpwstr>
  </property>
</Properties>
</file>